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42FC9" w:rsidRDefault="00075B1F" w:rsidP="00075B1F">
      <w:pPr>
        <w:jc w:val="center"/>
      </w:pPr>
      <w:r>
        <w:t>Graph Implementation</w:t>
      </w:r>
    </w:p>
    <w:p w:rsidR="00075B1F" w:rsidRDefault="00075B1F" w:rsidP="00075B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clearMark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075B1F" w:rsidRDefault="00075B1F" w:rsidP="00075B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color w:val="3F7F5F"/>
          <w:sz w:val="20"/>
          <w:szCs w:val="20"/>
        </w:rPr>
        <w:t>// Sets marks for all vertices to false.</w:t>
      </w:r>
    </w:p>
    <w:p w:rsidR="00075B1F" w:rsidRDefault="00075B1F" w:rsidP="00075B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{</w:t>
      </w:r>
    </w:p>
    <w:p w:rsidR="00075B1F" w:rsidRDefault="00075B1F" w:rsidP="00075B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0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&lt; </w:t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numVertice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++) {</w:t>
      </w:r>
    </w:p>
    <w:p w:rsidR="00075B1F" w:rsidRDefault="00075B1F" w:rsidP="00075B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marks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]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als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075B1F" w:rsidRDefault="00075B1F" w:rsidP="00075B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}</w:t>
      </w:r>
    </w:p>
    <w:p w:rsidR="00075B1F" w:rsidRDefault="00075B1F" w:rsidP="00075B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}</w:t>
      </w:r>
    </w:p>
    <w:p w:rsidR="00075B1F" w:rsidRDefault="00075B1F" w:rsidP="00075B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075B1F" w:rsidRDefault="00075B1F" w:rsidP="00075B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markVerte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T </w:t>
      </w:r>
      <w:r>
        <w:rPr>
          <w:rFonts w:ascii="Consolas" w:hAnsi="Consolas" w:cs="Consolas"/>
          <w:color w:val="6A3E3E"/>
          <w:sz w:val="20"/>
          <w:szCs w:val="20"/>
        </w:rPr>
        <w:t>vertex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075B1F" w:rsidRDefault="00075B1F" w:rsidP="00075B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color w:val="3F7F5F"/>
          <w:sz w:val="20"/>
          <w:szCs w:val="20"/>
        </w:rPr>
        <w:t>// Sets mark for vertex to true.</w:t>
      </w:r>
    </w:p>
    <w:p w:rsidR="00075B1F" w:rsidRDefault="00075B1F" w:rsidP="00075B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{</w:t>
      </w:r>
    </w:p>
    <w:p w:rsidR="00075B1F" w:rsidRDefault="00075B1F" w:rsidP="00075B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marks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index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vertex</w:t>
      </w:r>
      <w:r>
        <w:rPr>
          <w:rFonts w:ascii="Consolas" w:hAnsi="Consolas" w:cs="Consolas"/>
          <w:color w:val="000000"/>
          <w:sz w:val="20"/>
          <w:szCs w:val="20"/>
        </w:rPr>
        <w:t xml:space="preserve">)]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u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075B1F" w:rsidRDefault="00075B1F" w:rsidP="00075B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}</w:t>
      </w:r>
    </w:p>
    <w:p w:rsidR="00075B1F" w:rsidRDefault="00075B1F" w:rsidP="00075B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075B1F" w:rsidRDefault="00075B1F" w:rsidP="00075B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boolea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isMarke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T </w:t>
      </w:r>
      <w:r>
        <w:rPr>
          <w:rFonts w:ascii="Consolas" w:hAnsi="Consolas" w:cs="Consolas"/>
          <w:color w:val="6A3E3E"/>
          <w:sz w:val="20"/>
          <w:szCs w:val="20"/>
        </w:rPr>
        <w:t>vertex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075B1F" w:rsidRDefault="00075B1F" w:rsidP="00075B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color w:val="3F7F5F"/>
          <w:sz w:val="20"/>
          <w:szCs w:val="20"/>
        </w:rPr>
        <w:t>// Returns true if vertex is marked; otherwise, returns false.</w:t>
      </w:r>
    </w:p>
    <w:p w:rsidR="00075B1F" w:rsidRDefault="00075B1F" w:rsidP="00075B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{</w:t>
      </w:r>
    </w:p>
    <w:p w:rsidR="00075B1F" w:rsidRDefault="00075B1F" w:rsidP="00075B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marks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index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vertex</w:t>
      </w:r>
      <w:r>
        <w:rPr>
          <w:rFonts w:ascii="Consolas" w:hAnsi="Consolas" w:cs="Consolas"/>
          <w:color w:val="000000"/>
          <w:sz w:val="20"/>
          <w:szCs w:val="20"/>
        </w:rPr>
        <w:t xml:space="preserve">)] =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u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075B1F" w:rsidRDefault="00075B1F" w:rsidP="00075B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}</w:t>
      </w:r>
    </w:p>
    <w:p w:rsidR="00075B1F" w:rsidRDefault="00075B1F" w:rsidP="00075B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</w:p>
    <w:p w:rsidR="00075B1F" w:rsidRDefault="00075B1F" w:rsidP="00075B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T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getUnmarke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075B1F" w:rsidRDefault="00075B1F" w:rsidP="00075B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color w:val="3F7F5F"/>
          <w:sz w:val="20"/>
          <w:szCs w:val="20"/>
        </w:rPr>
        <w:t>// Returns an unmarked vertex if any exist; otherwise, returns null.</w:t>
      </w:r>
    </w:p>
    <w:p w:rsidR="00075B1F" w:rsidRDefault="00075B1F" w:rsidP="00075B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{</w:t>
      </w:r>
    </w:p>
    <w:p w:rsidR="00075B1F" w:rsidRDefault="00075B1F" w:rsidP="00075B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0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&lt; </w:t>
      </w:r>
      <w:proofErr w:type="spellStart"/>
      <w:r>
        <w:rPr>
          <w:rFonts w:ascii="Consolas" w:hAnsi="Consolas" w:cs="Consolas"/>
          <w:color w:val="0000C0"/>
          <w:sz w:val="20"/>
          <w:szCs w:val="20"/>
        </w:rPr>
        <w:t>numVertice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++) {</w:t>
      </w:r>
    </w:p>
    <w:p w:rsidR="00075B1F" w:rsidRDefault="00075B1F" w:rsidP="00075B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(!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mark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)</w:t>
      </w:r>
    </w:p>
    <w:p w:rsidR="00075B1F" w:rsidRDefault="00075B1F" w:rsidP="00075B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vertices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;</w:t>
      </w:r>
    </w:p>
    <w:p w:rsidR="00075B1F" w:rsidRDefault="00075B1F" w:rsidP="00075B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}</w:t>
      </w:r>
    </w:p>
    <w:p w:rsidR="00075B1F" w:rsidRDefault="00075B1F" w:rsidP="00075B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ull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075B1F" w:rsidRDefault="00075B1F" w:rsidP="00075B1F">
      <w:r>
        <w:rPr>
          <w:rFonts w:ascii="Consolas" w:hAnsi="Consolas" w:cs="Consolas"/>
          <w:color w:val="000000"/>
          <w:sz w:val="20"/>
          <w:szCs w:val="20"/>
        </w:rPr>
        <w:t xml:space="preserve">  }</w:t>
      </w:r>
      <w:bookmarkStart w:id="0" w:name="_GoBack"/>
      <w:bookmarkEnd w:id="0"/>
    </w:p>
    <w:sectPr w:rsidR="00075B1F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D2A6F" w:rsidRDefault="00ED2A6F" w:rsidP="00075B1F">
      <w:pPr>
        <w:spacing w:after="0" w:line="240" w:lineRule="auto"/>
      </w:pPr>
      <w:r>
        <w:separator/>
      </w:r>
    </w:p>
  </w:endnote>
  <w:endnote w:type="continuationSeparator" w:id="0">
    <w:p w:rsidR="00ED2A6F" w:rsidRDefault="00ED2A6F" w:rsidP="00075B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D2A6F" w:rsidRDefault="00ED2A6F" w:rsidP="00075B1F">
      <w:pPr>
        <w:spacing w:after="0" w:line="240" w:lineRule="auto"/>
      </w:pPr>
      <w:r>
        <w:separator/>
      </w:r>
    </w:p>
  </w:footnote>
  <w:footnote w:type="continuationSeparator" w:id="0">
    <w:p w:rsidR="00ED2A6F" w:rsidRDefault="00ED2A6F" w:rsidP="00075B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5B1F" w:rsidRDefault="00075B1F">
    <w:pPr>
      <w:pStyle w:val="Header"/>
    </w:pPr>
    <w:r>
      <w:t>Tyler Hackel</w:t>
    </w:r>
  </w:p>
  <w:p w:rsidR="00075B1F" w:rsidRDefault="00075B1F">
    <w:pPr>
      <w:pStyle w:val="Header"/>
    </w:pPr>
    <w:r>
      <w:t>Data Structure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0sDQ0NzE3MjE1MDFW0lEKTi0uzszPAykwrAUAEySCQSwAAAA="/>
  </w:docVars>
  <w:rsids>
    <w:rsidRoot w:val="00075B1F"/>
    <w:rsid w:val="00042FC9"/>
    <w:rsid w:val="00075B1F"/>
    <w:rsid w:val="00ED2A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33C69B"/>
  <w15:chartTrackingRefBased/>
  <w15:docId w15:val="{2BD523B4-E7D7-4F1C-82AB-A9422D8B0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5B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5B1F"/>
  </w:style>
  <w:style w:type="paragraph" w:styleId="Footer">
    <w:name w:val="footer"/>
    <w:basedOn w:val="Normal"/>
    <w:link w:val="FooterChar"/>
    <w:uiPriority w:val="99"/>
    <w:unhideWhenUsed/>
    <w:rsid w:val="00075B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5B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1</Words>
  <Characters>57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ler Hackel</dc:creator>
  <cp:keywords/>
  <dc:description/>
  <cp:lastModifiedBy>Tyler Hackel</cp:lastModifiedBy>
  <cp:revision>1</cp:revision>
  <dcterms:created xsi:type="dcterms:W3CDTF">2017-11-15T03:12:00Z</dcterms:created>
  <dcterms:modified xsi:type="dcterms:W3CDTF">2017-11-15T03:14:00Z</dcterms:modified>
</cp:coreProperties>
</file>